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srael</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srael received a score of 83.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srael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srael received a score of</w:t>
      </w:r>
      <w:r>
        <w:t xml:space="preserve"> </w:t>
      </w:r>
      <w:r>
        <w:rPr>
          <w:bCs/>
          <w:b/>
        </w:rPr>
        <w:t xml:space="preserve">91.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srael received a score of 70.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srael received a score of 59.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srael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srael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srael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srael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srael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srael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srael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srael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srael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srael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srael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srael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srael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Israel%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Israel%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Israel%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Israel%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Israel%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Israel%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Israel%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Israel%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Israel%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Israel%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Israel%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Israel%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Israel%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Israel%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Israel%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Israel%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Israel%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1983,1995,2009,202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 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5,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46:42Z</dcterms:created>
  <dcterms:modified xsi:type="dcterms:W3CDTF">2024-03-19T14: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srael Country Report</vt:lpwstr>
  </property>
</Properties>
</file>